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71039" w14:textId="77777777" w:rsidR="005C3BFB" w:rsidRDefault="005C3BFB" w:rsidP="005C3BFB">
      <w:pPr>
        <w:rPr>
          <w:b/>
          <w:bCs/>
          <w:sz w:val="36"/>
          <w:szCs w:val="36"/>
        </w:rPr>
      </w:pPr>
    </w:p>
    <w:p w14:paraId="73563165" w14:textId="77777777" w:rsidR="005C3BFB" w:rsidRDefault="005C3BFB" w:rsidP="005C3BFB">
      <w:pPr>
        <w:rPr>
          <w:b/>
          <w:bCs/>
          <w:sz w:val="36"/>
          <w:szCs w:val="36"/>
        </w:rPr>
      </w:pPr>
    </w:p>
    <w:p w14:paraId="4CB1F5F6" w14:textId="77777777" w:rsidR="005C3BFB" w:rsidRDefault="005C3BFB" w:rsidP="005C3BFB">
      <w:pPr>
        <w:rPr>
          <w:b/>
          <w:bCs/>
          <w:sz w:val="36"/>
          <w:szCs w:val="36"/>
        </w:rPr>
      </w:pPr>
    </w:p>
    <w:p w14:paraId="6235CB63" w14:textId="77777777" w:rsidR="005C3BFB" w:rsidRDefault="005C3BFB" w:rsidP="005C3BFB">
      <w:pPr>
        <w:rPr>
          <w:b/>
          <w:bCs/>
          <w:sz w:val="36"/>
          <w:szCs w:val="36"/>
        </w:rPr>
      </w:pPr>
    </w:p>
    <w:p w14:paraId="44C879D1" w14:textId="6FCB276F" w:rsidR="005C3BFB" w:rsidRPr="00E32636" w:rsidRDefault="005C3BFB" w:rsidP="00E32636">
      <w:pPr>
        <w:jc w:val="center"/>
        <w:rPr>
          <w:b/>
          <w:bCs/>
          <w:sz w:val="36"/>
          <w:szCs w:val="36"/>
        </w:rPr>
      </w:pPr>
      <w:r w:rsidRPr="00E32636">
        <w:rPr>
          <w:b/>
          <w:bCs/>
          <w:sz w:val="36"/>
          <w:szCs w:val="36"/>
        </w:rPr>
        <w:t>Name: Bhavsar Dhwani</w:t>
      </w:r>
    </w:p>
    <w:p w14:paraId="59F6337F" w14:textId="09B1D2A1" w:rsidR="005C3BFB" w:rsidRPr="00E32636" w:rsidRDefault="005C3BFB" w:rsidP="00E32636">
      <w:pPr>
        <w:jc w:val="center"/>
        <w:rPr>
          <w:b/>
          <w:bCs/>
          <w:sz w:val="36"/>
          <w:szCs w:val="36"/>
        </w:rPr>
      </w:pPr>
      <w:r w:rsidRPr="00E32636">
        <w:rPr>
          <w:b/>
          <w:bCs/>
          <w:sz w:val="36"/>
          <w:szCs w:val="36"/>
        </w:rPr>
        <w:t xml:space="preserve">Student </w:t>
      </w:r>
      <w:proofErr w:type="gramStart"/>
      <w:r w:rsidRPr="00E32636">
        <w:rPr>
          <w:b/>
          <w:bCs/>
          <w:sz w:val="36"/>
          <w:szCs w:val="36"/>
        </w:rPr>
        <w:t>Id :</w:t>
      </w:r>
      <w:proofErr w:type="gramEnd"/>
      <w:r w:rsidRPr="00E32636">
        <w:rPr>
          <w:b/>
          <w:bCs/>
          <w:sz w:val="36"/>
          <w:szCs w:val="36"/>
        </w:rPr>
        <w:t xml:space="preserve">  8867285</w:t>
      </w:r>
    </w:p>
    <w:p w14:paraId="5522708B" w14:textId="0859AF89" w:rsidR="005C3BFB" w:rsidRDefault="005C3BFB" w:rsidP="00E32636">
      <w:pPr>
        <w:jc w:val="center"/>
        <w:rPr>
          <w:b/>
          <w:bCs/>
          <w:sz w:val="36"/>
          <w:szCs w:val="36"/>
        </w:rPr>
      </w:pPr>
      <w:r w:rsidRPr="00E32636">
        <w:rPr>
          <w:b/>
          <w:bCs/>
          <w:sz w:val="36"/>
          <w:szCs w:val="36"/>
        </w:rPr>
        <w:t>Date: 01/23/2024</w:t>
      </w:r>
    </w:p>
    <w:p w14:paraId="436BA50C" w14:textId="7800BCDB" w:rsidR="00E32636" w:rsidRPr="00E32636" w:rsidRDefault="00E32636" w:rsidP="00E32636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Assignment 1</w:t>
      </w:r>
    </w:p>
    <w:p w14:paraId="4BA7521F" w14:textId="77777777" w:rsidR="005C3BFB" w:rsidRDefault="005C3BFB" w:rsidP="005C3BFB">
      <w:pPr>
        <w:rPr>
          <w:sz w:val="36"/>
          <w:szCs w:val="36"/>
        </w:rPr>
      </w:pPr>
    </w:p>
    <w:p w14:paraId="6D063CF6" w14:textId="77777777" w:rsidR="005C3BFB" w:rsidRPr="00E32636" w:rsidRDefault="005C3BFB" w:rsidP="005C3BFB">
      <w:pPr>
        <w:pStyle w:val="Heading1"/>
        <w:shd w:val="clear" w:color="auto" w:fill="FFFFFF"/>
        <w:spacing w:line="300" w:lineRule="atLeast"/>
        <w:rPr>
          <w:rFonts w:ascii="Arial" w:hAnsi="Arial" w:cs="Arial"/>
          <w:color w:val="000000"/>
          <w:sz w:val="36"/>
          <w:szCs w:val="36"/>
        </w:rPr>
      </w:pPr>
      <w:r w:rsidRPr="00E32636">
        <w:rPr>
          <w:sz w:val="36"/>
          <w:szCs w:val="36"/>
        </w:rPr>
        <w:t xml:space="preserve">Subject: </w:t>
      </w:r>
      <w:r w:rsidRPr="00E32636">
        <w:rPr>
          <w:rFonts w:ascii="Arial" w:hAnsi="Arial" w:cs="Arial"/>
          <w:color w:val="000000"/>
          <w:sz w:val="36"/>
          <w:szCs w:val="36"/>
        </w:rPr>
        <w:t>Computer and Application Security</w:t>
      </w:r>
    </w:p>
    <w:p w14:paraId="3821165C" w14:textId="77777777" w:rsidR="00E31732" w:rsidRDefault="00E31732" w:rsidP="00E31732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</w:p>
    <w:p w14:paraId="3727540B" w14:textId="7ACFE8A2" w:rsidR="00E32636" w:rsidRDefault="00E32636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14:paraId="151C895D" w14:textId="77777777" w:rsidR="00E32636" w:rsidRDefault="00E32636" w:rsidP="00E31732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</w:p>
    <w:p w14:paraId="554A3323" w14:textId="2AB1D1A0" w:rsidR="00037086" w:rsidRPr="008778DC" w:rsidRDefault="008778DC" w:rsidP="00E31732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b/>
          <w:bCs/>
          <w:sz w:val="24"/>
          <w:szCs w:val="24"/>
        </w:rPr>
      </w:pPr>
      <w:r w:rsidRPr="008778DC">
        <w:rPr>
          <w:rFonts w:asciiTheme="minorHAnsi" w:hAnsiTheme="minorHAnsi" w:cstheme="minorHAnsi"/>
          <w:b/>
          <w:bCs/>
          <w:sz w:val="24"/>
          <w:szCs w:val="24"/>
        </w:rPr>
        <w:t>Task 1</w:t>
      </w:r>
    </w:p>
    <w:p w14:paraId="7604D671" w14:textId="5A3F3677" w:rsidR="004B69F7" w:rsidRDefault="004B69F7" w:rsidP="00E31732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inline distT="0" distB="0" distL="0" distR="0" wp14:anchorId="46195430" wp14:editId="54BF90ED">
            <wp:extent cx="5457825" cy="2521207"/>
            <wp:effectExtent l="0" t="0" r="0" b="0"/>
            <wp:docPr id="15910698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1069827" name="Picture 1" descr="A screenshot of a computer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53" t="23604" b="13820"/>
                    <a:stretch/>
                  </pic:blipFill>
                  <pic:spPr bwMode="auto">
                    <a:xfrm>
                      <a:off x="0" y="0"/>
                      <a:ext cx="5459557" cy="25220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CFE1A2" w14:textId="112530EB" w:rsidR="004B69F7" w:rsidRDefault="004B69F7" w:rsidP="00E31732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b/>
          <w:bCs/>
          <w:sz w:val="24"/>
          <w:szCs w:val="24"/>
        </w:rPr>
      </w:pPr>
    </w:p>
    <w:p w14:paraId="2FBF9772" w14:textId="37423DB4" w:rsidR="00F36EBC" w:rsidRDefault="004B69F7" w:rsidP="00E31732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751A4BCF" wp14:editId="32746B39">
            <wp:extent cx="5620689" cy="2346784"/>
            <wp:effectExtent l="0" t="0" r="0" b="0"/>
            <wp:docPr id="1454042080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042080" name="Picture 2" descr="A screenshot of a computer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19" t="14457" r="44911" b="51762"/>
                    <a:stretch/>
                  </pic:blipFill>
                  <pic:spPr bwMode="auto">
                    <a:xfrm>
                      <a:off x="0" y="0"/>
                      <a:ext cx="5670468" cy="2367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FA704A" w14:textId="607F05FE" w:rsidR="00037086" w:rsidRDefault="00474FE8" w:rsidP="00273ECC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First screenshot shows the </w:t>
      </w:r>
      <w:proofErr w:type="spellStart"/>
      <w:r>
        <w:rPr>
          <w:rFonts w:asciiTheme="minorHAnsi" w:hAnsiTheme="minorHAnsi" w:cstheme="minorHAnsi"/>
          <w:sz w:val="24"/>
          <w:szCs w:val="24"/>
        </w:rPr>
        <w:t>ip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ddress of </w:t>
      </w:r>
      <w:proofErr w:type="spellStart"/>
      <w:r>
        <w:rPr>
          <w:rFonts w:asciiTheme="minorHAnsi" w:hAnsiTheme="minorHAnsi" w:cstheme="minorHAnsi"/>
          <w:sz w:val="24"/>
          <w:szCs w:val="24"/>
        </w:rPr>
        <w:t>metaspoitabl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nd another screenshot shows the </w:t>
      </w:r>
      <w:proofErr w:type="spellStart"/>
      <w:r>
        <w:rPr>
          <w:rFonts w:asciiTheme="minorHAnsi" w:hAnsiTheme="minorHAnsi" w:cstheme="minorHAnsi"/>
          <w:sz w:val="24"/>
          <w:szCs w:val="24"/>
        </w:rPr>
        <w:t>ip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ddress of kali</w:t>
      </w:r>
      <w:r w:rsidR="00273ECC">
        <w:rPr>
          <w:rFonts w:asciiTheme="minorHAnsi" w:hAnsiTheme="minorHAnsi" w:cstheme="minorHAnsi"/>
          <w:sz w:val="24"/>
          <w:szCs w:val="24"/>
        </w:rPr>
        <w:t xml:space="preserve"> using </w:t>
      </w:r>
      <w:proofErr w:type="spellStart"/>
      <w:r w:rsidR="00273ECC">
        <w:rPr>
          <w:rFonts w:asciiTheme="minorHAnsi" w:hAnsiTheme="minorHAnsi" w:cstheme="minorHAnsi"/>
          <w:sz w:val="24"/>
          <w:szCs w:val="24"/>
        </w:rPr>
        <w:t>ifconfig</w:t>
      </w:r>
      <w:proofErr w:type="spellEnd"/>
      <w:r w:rsidR="00273ECC">
        <w:rPr>
          <w:rFonts w:asciiTheme="minorHAnsi" w:hAnsiTheme="minorHAnsi" w:cstheme="minorHAnsi"/>
          <w:sz w:val="24"/>
          <w:szCs w:val="24"/>
        </w:rPr>
        <w:t xml:space="preserve"> command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09ECCBFD" w14:textId="08911683" w:rsidR="00B76683" w:rsidRDefault="00B76683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14:paraId="411961E7" w14:textId="77777777" w:rsidR="00037086" w:rsidRDefault="00037086" w:rsidP="00037086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</w:p>
    <w:p w14:paraId="08BA49D5" w14:textId="0155D2AC" w:rsidR="00037086" w:rsidRPr="008778DC" w:rsidRDefault="008778DC" w:rsidP="00037086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b/>
          <w:bCs/>
          <w:sz w:val="24"/>
          <w:szCs w:val="24"/>
        </w:rPr>
      </w:pPr>
      <w:r w:rsidRPr="008778DC">
        <w:rPr>
          <w:rFonts w:asciiTheme="minorHAnsi" w:hAnsiTheme="minorHAnsi" w:cstheme="minorHAnsi"/>
          <w:b/>
          <w:bCs/>
          <w:sz w:val="24"/>
          <w:szCs w:val="24"/>
        </w:rPr>
        <w:t>Task 2</w:t>
      </w:r>
    </w:p>
    <w:p w14:paraId="02E4FBDE" w14:textId="63C6FE27" w:rsidR="00070E55" w:rsidRDefault="00070E55" w:rsidP="00037086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6411147A" wp14:editId="427ABCE8">
            <wp:extent cx="4503287" cy="2713047"/>
            <wp:effectExtent l="0" t="0" r="0" b="0"/>
            <wp:docPr id="425723901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723901" name="Picture 3" descr="A screenshot of a computer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78" t="9038" r="49345" b="43562"/>
                    <a:stretch/>
                  </pic:blipFill>
                  <pic:spPr bwMode="auto">
                    <a:xfrm>
                      <a:off x="0" y="0"/>
                      <a:ext cx="4520258" cy="27232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F65140" w14:textId="617EDA78" w:rsidR="006A2C80" w:rsidRDefault="00070E55" w:rsidP="00E31732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5A9010CC" wp14:editId="5794B89A">
            <wp:extent cx="4513179" cy="1996910"/>
            <wp:effectExtent l="0" t="0" r="1905" b="3810"/>
            <wp:docPr id="652493933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493933" name="Picture 4" descr="A screenshot of a computer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786" t="41405" r="30223" b="33825"/>
                    <a:stretch/>
                  </pic:blipFill>
                  <pic:spPr bwMode="auto">
                    <a:xfrm>
                      <a:off x="0" y="0"/>
                      <a:ext cx="4531083" cy="20048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D3EC68" w14:textId="3D35B457" w:rsidR="00273ECC" w:rsidRDefault="00273ECC" w:rsidP="00273ECC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n these two </w:t>
      </w:r>
      <w:proofErr w:type="gramStart"/>
      <w:r>
        <w:rPr>
          <w:rFonts w:asciiTheme="minorHAnsi" w:hAnsiTheme="minorHAnsi" w:cstheme="minorHAnsi"/>
          <w:sz w:val="24"/>
          <w:szCs w:val="24"/>
        </w:rPr>
        <w:t>screenshots ,two</w:t>
      </w:r>
      <w:proofErr w:type="gramEnd"/>
      <w:r>
        <w:rPr>
          <w:rFonts w:asciiTheme="minorHAnsi" w:hAnsiTheme="minorHAnsi" w:cstheme="minorHAnsi"/>
          <w:sz w:val="24"/>
          <w:szCs w:val="24"/>
        </w:rPr>
        <w:t xml:space="preserve"> virtual machines are communicating with each other using ping command.</w:t>
      </w:r>
    </w:p>
    <w:p w14:paraId="16227C85" w14:textId="1A5EC6D0" w:rsidR="00E31732" w:rsidRPr="00024519" w:rsidRDefault="00C2176A" w:rsidP="00024519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b/>
          <w:bCs/>
          <w:sz w:val="24"/>
          <w:szCs w:val="24"/>
        </w:rPr>
      </w:pPr>
      <w:r w:rsidRPr="00C2176A">
        <w:rPr>
          <w:rFonts w:asciiTheme="minorHAnsi" w:hAnsiTheme="minorHAnsi" w:cstheme="minorHAnsi"/>
          <w:b/>
          <w:bCs/>
          <w:sz w:val="24"/>
          <w:szCs w:val="24"/>
        </w:rPr>
        <w:t>Task 3</w:t>
      </w:r>
    </w:p>
    <w:p w14:paraId="24FC9671" w14:textId="4DB54209" w:rsidR="00070E55" w:rsidRDefault="00070E55" w:rsidP="00037086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3DB341CA" wp14:editId="1FD827C7">
            <wp:extent cx="4838368" cy="1280930"/>
            <wp:effectExtent l="0" t="0" r="635" b="0"/>
            <wp:docPr id="70079464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79464" name="Picture 5" descr="A screenshot of a computer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62" t="39418" r="34964" b="39457"/>
                    <a:stretch/>
                  </pic:blipFill>
                  <pic:spPr bwMode="auto">
                    <a:xfrm>
                      <a:off x="0" y="0"/>
                      <a:ext cx="4903271" cy="12981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6DC4C4" w14:textId="1AFD8DF9" w:rsidR="00273ECC" w:rsidRDefault="00A32C6A" w:rsidP="00037086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t shows the description about </w:t>
      </w:r>
      <w:proofErr w:type="spellStart"/>
      <w:r>
        <w:rPr>
          <w:rFonts w:asciiTheme="minorHAnsi" w:hAnsiTheme="minorHAnsi" w:cstheme="minorHAnsi"/>
          <w:sz w:val="24"/>
          <w:szCs w:val="24"/>
        </w:rPr>
        <w:t>vsftpd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version 2.3.4.</w:t>
      </w:r>
    </w:p>
    <w:p w14:paraId="34FEAF5A" w14:textId="4FF6FE85" w:rsidR="00037086" w:rsidRPr="0043766D" w:rsidRDefault="0043766D" w:rsidP="00037086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b/>
          <w:bCs/>
          <w:sz w:val="24"/>
          <w:szCs w:val="24"/>
        </w:rPr>
      </w:pPr>
      <w:r w:rsidRPr="0043766D">
        <w:rPr>
          <w:rFonts w:asciiTheme="minorHAnsi" w:hAnsiTheme="minorHAnsi" w:cstheme="minorHAnsi"/>
          <w:b/>
          <w:bCs/>
          <w:sz w:val="24"/>
          <w:szCs w:val="24"/>
        </w:rPr>
        <w:lastRenderedPageBreak/>
        <w:t>Task 4</w:t>
      </w:r>
    </w:p>
    <w:p w14:paraId="7924DCDA" w14:textId="16CCCD84" w:rsidR="00070E55" w:rsidRDefault="0043766D" w:rsidP="0043766D">
      <w:pPr>
        <w:pStyle w:val="BodyText"/>
        <w:spacing w:before="200" w:line="276" w:lineRule="auto"/>
        <w:ind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 </w:t>
      </w:r>
      <w:r w:rsidR="00070E55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0C68A1DC" wp14:editId="4E4DF5B6">
            <wp:extent cx="5009465" cy="601980"/>
            <wp:effectExtent l="0" t="0" r="1270" b="7620"/>
            <wp:docPr id="965262422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262422" name="Picture 7" descr="A screenshot of a computer&#10;&#10;Description automatically generated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56" t="47025" r="38309" b="43332"/>
                    <a:stretch/>
                  </pic:blipFill>
                  <pic:spPr bwMode="auto">
                    <a:xfrm>
                      <a:off x="0" y="0"/>
                      <a:ext cx="5050459" cy="6069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5E1BD9" w14:textId="77777777" w:rsidR="00A32C6A" w:rsidRDefault="00A32C6A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5C3EB66A" w14:textId="0C86AB16" w:rsidR="00037086" w:rsidRDefault="00A32C6A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is command is </w:t>
      </w:r>
      <w:proofErr w:type="gramStart"/>
      <w:r>
        <w:rPr>
          <w:rFonts w:asciiTheme="minorHAnsi" w:hAnsiTheme="minorHAnsi" w:cstheme="minorHAnsi"/>
          <w:sz w:val="24"/>
          <w:szCs w:val="24"/>
        </w:rPr>
        <w:t>use</w:t>
      </w:r>
      <w:proofErr w:type="gramEnd"/>
      <w:r>
        <w:rPr>
          <w:rFonts w:asciiTheme="minorHAnsi" w:hAnsiTheme="minorHAnsi" w:cstheme="minorHAnsi"/>
          <w:sz w:val="24"/>
          <w:szCs w:val="24"/>
        </w:rPr>
        <w:t xml:space="preserve"> to exploit targeting a specific vulnerability in the </w:t>
      </w:r>
      <w:proofErr w:type="spellStart"/>
      <w:r>
        <w:rPr>
          <w:rFonts w:asciiTheme="minorHAnsi" w:hAnsiTheme="minorHAnsi" w:cstheme="minorHAnsi"/>
          <w:sz w:val="24"/>
          <w:szCs w:val="24"/>
        </w:rPr>
        <w:t>vsftpd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2.3.4 server.</w:t>
      </w:r>
    </w:p>
    <w:p w14:paraId="675311DA" w14:textId="77777777" w:rsidR="005E12A8" w:rsidRDefault="005E12A8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784A1C2B" w14:textId="02B42B99" w:rsidR="00037086" w:rsidRPr="0043766D" w:rsidRDefault="0043766D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 w:rsidRPr="0043766D">
        <w:rPr>
          <w:rFonts w:asciiTheme="minorHAnsi" w:hAnsiTheme="minorHAnsi" w:cstheme="minorHAnsi"/>
          <w:b/>
          <w:bCs/>
          <w:sz w:val="24"/>
          <w:szCs w:val="24"/>
        </w:rPr>
        <w:t>Task 5</w:t>
      </w:r>
    </w:p>
    <w:p w14:paraId="71DD8973" w14:textId="4251DF7C" w:rsidR="00070E55" w:rsidRDefault="00070E55" w:rsidP="00037086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59F7812C" wp14:editId="07226A20">
            <wp:extent cx="4946004" cy="2308633"/>
            <wp:effectExtent l="0" t="0" r="7620" b="0"/>
            <wp:docPr id="1095246848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246848" name="Picture 9" descr="A screenshot of a computer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55" t="20239" r="38682" b="42974"/>
                    <a:stretch/>
                  </pic:blipFill>
                  <pic:spPr bwMode="auto">
                    <a:xfrm>
                      <a:off x="0" y="0"/>
                      <a:ext cx="4965171" cy="2317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B695BA" w14:textId="77777777" w:rsidR="007F3022" w:rsidRDefault="007F3022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292096EC" w14:textId="78AFA8FB" w:rsidR="00A32C6A" w:rsidRDefault="005E12A8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This command displays current configurations, available payload options and targeted exploit.</w:t>
      </w:r>
    </w:p>
    <w:p w14:paraId="48BFD694" w14:textId="2F9A2F2D" w:rsidR="007F3022" w:rsidRPr="00216EF3" w:rsidRDefault="00216EF3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 w:rsidRPr="00216EF3">
        <w:rPr>
          <w:rFonts w:asciiTheme="minorHAnsi" w:hAnsiTheme="minorHAnsi" w:cstheme="minorHAnsi"/>
          <w:b/>
          <w:bCs/>
          <w:sz w:val="24"/>
          <w:szCs w:val="24"/>
        </w:rPr>
        <w:t>Task 6</w:t>
      </w:r>
    </w:p>
    <w:p w14:paraId="12E963F8" w14:textId="2437C47F" w:rsidR="007F3022" w:rsidRDefault="007F3022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45DF3C6D" w14:textId="3B99AE76" w:rsidR="008D6517" w:rsidRDefault="008D6517" w:rsidP="00861EB8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noProof/>
          <w:sz w:val="24"/>
          <w:szCs w:val="24"/>
        </w:rPr>
        <w:drawing>
          <wp:inline distT="0" distB="0" distL="0" distR="0" wp14:anchorId="11C6B113" wp14:editId="4D05885E">
            <wp:extent cx="5303026" cy="307818"/>
            <wp:effectExtent l="0" t="0" r="0" b="0"/>
            <wp:docPr id="780381160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381160" name="Picture 11" descr="A screenshot of a computer&#10;&#10;Description automatically generated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289" t="39524" r="10675" b="55830"/>
                    <a:stretch/>
                  </pic:blipFill>
                  <pic:spPr bwMode="auto">
                    <a:xfrm>
                      <a:off x="0" y="0"/>
                      <a:ext cx="5820198" cy="3378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27F254" w14:textId="4DCB80FB" w:rsidR="00070E55" w:rsidRDefault="005E12A8" w:rsidP="00861EB8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is command is </w:t>
      </w:r>
      <w:proofErr w:type="gramStart"/>
      <w:r>
        <w:rPr>
          <w:rFonts w:asciiTheme="minorHAnsi" w:hAnsiTheme="minorHAnsi" w:cstheme="minorHAnsi"/>
          <w:sz w:val="24"/>
          <w:szCs w:val="24"/>
        </w:rPr>
        <w:t>use</w:t>
      </w:r>
      <w:proofErr w:type="gramEnd"/>
      <w:r>
        <w:rPr>
          <w:rFonts w:asciiTheme="minorHAnsi" w:hAnsiTheme="minorHAnsi" w:cstheme="minorHAnsi"/>
          <w:sz w:val="24"/>
          <w:szCs w:val="24"/>
        </w:rPr>
        <w:t xml:space="preserve"> to specify the target </w:t>
      </w:r>
      <w:proofErr w:type="spellStart"/>
      <w:r>
        <w:rPr>
          <w:rFonts w:asciiTheme="minorHAnsi" w:hAnsiTheme="minorHAnsi" w:cstheme="minorHAnsi"/>
          <w:sz w:val="24"/>
          <w:szCs w:val="24"/>
        </w:rPr>
        <w:t>ip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address for particular exploit.</w:t>
      </w:r>
    </w:p>
    <w:p w14:paraId="3E2F00F6" w14:textId="77777777" w:rsidR="00037086" w:rsidRDefault="00037086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62802612" w14:textId="7FEE964E" w:rsidR="00037086" w:rsidRDefault="00037086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0F8D7ADD" w14:textId="05C24D41" w:rsidR="00037086" w:rsidRPr="00216EF3" w:rsidRDefault="00216EF3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 w:rsidRPr="00216EF3">
        <w:rPr>
          <w:rFonts w:asciiTheme="minorHAnsi" w:hAnsiTheme="minorHAnsi" w:cstheme="minorHAnsi"/>
          <w:b/>
          <w:bCs/>
          <w:sz w:val="24"/>
          <w:szCs w:val="24"/>
        </w:rPr>
        <w:t>Task 7</w:t>
      </w:r>
    </w:p>
    <w:p w14:paraId="7AF8CDC9" w14:textId="0E39E968" w:rsidR="008D6517" w:rsidRDefault="008D6517" w:rsidP="00216EF3">
      <w:pPr>
        <w:pStyle w:val="BodyText"/>
        <w:spacing w:before="200" w:line="276" w:lineRule="auto"/>
        <w:ind w:right="286" w:firstLine="72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5EBC0436" wp14:editId="2D13A71A">
            <wp:extent cx="5356510" cy="991354"/>
            <wp:effectExtent l="0" t="0" r="0" b="0"/>
            <wp:docPr id="799781381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781381" name="Picture 12" descr="A screenshot of a computer&#10;&#10;Description automatically generated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363" t="42382" r="10772" b="42854"/>
                    <a:stretch/>
                  </pic:blipFill>
                  <pic:spPr bwMode="auto">
                    <a:xfrm>
                      <a:off x="0" y="0"/>
                      <a:ext cx="5369333" cy="9937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D417F8" w14:textId="36232FA8" w:rsidR="007F3022" w:rsidRDefault="009B41AA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is command </w:t>
      </w:r>
      <w:r w:rsidR="00F60EF7">
        <w:rPr>
          <w:rFonts w:asciiTheme="minorHAnsi" w:hAnsiTheme="minorHAnsi" w:cstheme="minorHAnsi"/>
          <w:sz w:val="24"/>
          <w:szCs w:val="24"/>
        </w:rPr>
        <w:t xml:space="preserve">is used to execute the selected exploit. </w:t>
      </w:r>
    </w:p>
    <w:p w14:paraId="74B9ADA8" w14:textId="5283B5BC" w:rsidR="005B0421" w:rsidRPr="00216EF3" w:rsidRDefault="007F3022" w:rsidP="00216EF3">
      <w:pPr>
        <w:pStyle w:val="BodyText"/>
        <w:spacing w:before="200" w:line="276" w:lineRule="auto"/>
        <w:ind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  <w:r w:rsidR="00216EF3" w:rsidRPr="00216EF3">
        <w:rPr>
          <w:rFonts w:asciiTheme="minorHAnsi" w:hAnsiTheme="minorHAnsi" w:cstheme="minorHAnsi"/>
          <w:b/>
          <w:bCs/>
          <w:noProof/>
          <w:sz w:val="24"/>
          <w:szCs w:val="24"/>
        </w:rPr>
        <w:lastRenderedPageBreak/>
        <w:t>Task 8</w:t>
      </w:r>
    </w:p>
    <w:p w14:paraId="0F45EE19" w14:textId="1362E527" w:rsidR="001D2C47" w:rsidRDefault="005B0421" w:rsidP="001D2C47">
      <w:pPr>
        <w:pStyle w:val="BodyText"/>
        <w:numPr>
          <w:ilvl w:val="0"/>
          <w:numId w:val="3"/>
        </w:numPr>
        <w:spacing w:before="200" w:line="276" w:lineRule="auto"/>
        <w:ind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What worked well for </w:t>
      </w:r>
      <w:proofErr w:type="gramStart"/>
      <w:r>
        <w:rPr>
          <w:rFonts w:asciiTheme="minorHAnsi" w:hAnsiTheme="minorHAnsi" w:cstheme="minorHAnsi"/>
          <w:sz w:val="24"/>
          <w:szCs w:val="24"/>
        </w:rPr>
        <w:t>you</w:t>
      </w:r>
      <w:proofErr w:type="gramEnd"/>
    </w:p>
    <w:p w14:paraId="47213B4A" w14:textId="103705D0" w:rsidR="001D2C47" w:rsidRPr="001D2C47" w:rsidRDefault="001D2C47" w:rsidP="005C3BFB">
      <w:pPr>
        <w:pStyle w:val="BodyText"/>
        <w:spacing w:before="200" w:line="276" w:lineRule="auto"/>
        <w:ind w:left="180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By doing this assignment, I </w:t>
      </w:r>
      <w:r w:rsidR="008C56F6">
        <w:rPr>
          <w:rFonts w:asciiTheme="minorHAnsi" w:hAnsiTheme="minorHAnsi" w:cstheme="minorHAnsi"/>
          <w:sz w:val="24"/>
          <w:szCs w:val="24"/>
        </w:rPr>
        <w:t>got chance to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8C56F6">
        <w:rPr>
          <w:rFonts w:asciiTheme="minorHAnsi" w:hAnsiTheme="minorHAnsi" w:cstheme="minorHAnsi"/>
          <w:sz w:val="24"/>
          <w:szCs w:val="24"/>
        </w:rPr>
        <w:t>enhance my</w:t>
      </w:r>
      <w:r>
        <w:rPr>
          <w:rFonts w:asciiTheme="minorHAnsi" w:hAnsiTheme="minorHAnsi" w:cstheme="minorHAnsi"/>
          <w:sz w:val="24"/>
          <w:szCs w:val="24"/>
        </w:rPr>
        <w:t xml:space="preserve"> knowledge about </w:t>
      </w:r>
      <w:r w:rsidR="008C56F6">
        <w:rPr>
          <w:rFonts w:asciiTheme="minorHAnsi" w:hAnsiTheme="minorHAnsi" w:cstheme="minorHAnsi"/>
          <w:sz w:val="24"/>
          <w:szCs w:val="24"/>
        </w:rPr>
        <w:t xml:space="preserve">kali and </w:t>
      </w:r>
      <w:proofErr w:type="spellStart"/>
      <w:r w:rsidR="008C56F6">
        <w:rPr>
          <w:rFonts w:asciiTheme="minorHAnsi" w:hAnsiTheme="minorHAnsi" w:cstheme="minorHAnsi"/>
          <w:sz w:val="24"/>
          <w:szCs w:val="24"/>
        </w:rPr>
        <w:t>Metasploitable</w:t>
      </w:r>
      <w:proofErr w:type="spellEnd"/>
      <w:r w:rsidR="008C56F6">
        <w:rPr>
          <w:rFonts w:asciiTheme="minorHAnsi" w:hAnsiTheme="minorHAnsi" w:cstheme="minorHAnsi"/>
          <w:sz w:val="24"/>
          <w:szCs w:val="24"/>
        </w:rPr>
        <w:t xml:space="preserve"> </w:t>
      </w:r>
      <w:r w:rsidR="00AB5F46">
        <w:rPr>
          <w:rFonts w:asciiTheme="minorHAnsi" w:hAnsiTheme="minorHAnsi" w:cstheme="minorHAnsi"/>
          <w:sz w:val="24"/>
          <w:szCs w:val="24"/>
        </w:rPr>
        <w:t>and the use of VMWare in cyber security</w:t>
      </w:r>
      <w:r w:rsidR="008C56F6">
        <w:rPr>
          <w:rFonts w:asciiTheme="minorHAnsi" w:hAnsiTheme="minorHAnsi" w:cstheme="minorHAnsi"/>
          <w:sz w:val="24"/>
          <w:szCs w:val="24"/>
        </w:rPr>
        <w:t>.</w:t>
      </w:r>
    </w:p>
    <w:p w14:paraId="045DF740" w14:textId="4DFA3F76" w:rsidR="005B0421" w:rsidRDefault="005B0421" w:rsidP="005B0421">
      <w:pPr>
        <w:pStyle w:val="BodyText"/>
        <w:numPr>
          <w:ilvl w:val="0"/>
          <w:numId w:val="3"/>
        </w:numPr>
        <w:spacing w:before="200" w:line="276" w:lineRule="auto"/>
        <w:ind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hat didn’t work well and how you resolved the issue(s)</w:t>
      </w:r>
    </w:p>
    <w:p w14:paraId="150FAF68" w14:textId="36A3BF79" w:rsidR="00065D50" w:rsidRDefault="00065D50" w:rsidP="00065D50">
      <w:pPr>
        <w:pStyle w:val="BodyText"/>
        <w:spacing w:before="200" w:line="276" w:lineRule="auto"/>
        <w:ind w:left="1800" w:right="286"/>
        <w:rPr>
          <w:rFonts w:asciiTheme="minorHAnsi" w:hAnsiTheme="minorHAnsi" w:cstheme="minorHAnsi"/>
          <w:sz w:val="24"/>
          <w:szCs w:val="24"/>
        </w:rPr>
      </w:pPr>
      <w:proofErr w:type="gramStart"/>
      <w:r>
        <w:rPr>
          <w:rFonts w:asciiTheme="minorHAnsi" w:hAnsiTheme="minorHAnsi" w:cstheme="minorHAnsi"/>
          <w:sz w:val="24"/>
          <w:szCs w:val="24"/>
        </w:rPr>
        <w:t>Initially ,</w:t>
      </w:r>
      <w:proofErr w:type="gramEnd"/>
      <w:r>
        <w:rPr>
          <w:rFonts w:asciiTheme="minorHAnsi" w:hAnsiTheme="minorHAnsi" w:cstheme="minorHAnsi"/>
          <w:sz w:val="24"/>
          <w:szCs w:val="24"/>
        </w:rPr>
        <w:t xml:space="preserve"> It was confusing to use kali and </w:t>
      </w:r>
      <w:proofErr w:type="spellStart"/>
      <w:r>
        <w:rPr>
          <w:rFonts w:asciiTheme="minorHAnsi" w:hAnsiTheme="minorHAnsi" w:cstheme="minorHAnsi"/>
          <w:sz w:val="24"/>
          <w:szCs w:val="24"/>
        </w:rPr>
        <w:t>Metasploitable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 framework together in VMWare as I don’t have much knowledge regarding this software. But after learning through webpages and videos provided on </w:t>
      </w:r>
      <w:proofErr w:type="spellStart"/>
      <w:r>
        <w:rPr>
          <w:rFonts w:asciiTheme="minorHAnsi" w:hAnsiTheme="minorHAnsi" w:cstheme="minorHAnsi"/>
          <w:sz w:val="24"/>
          <w:szCs w:val="24"/>
        </w:rPr>
        <w:t>econestoga</w:t>
      </w:r>
      <w:proofErr w:type="spellEnd"/>
      <w:r>
        <w:rPr>
          <w:rFonts w:asciiTheme="minorHAnsi" w:hAnsiTheme="minorHAnsi" w:cstheme="minorHAnsi"/>
          <w:sz w:val="24"/>
          <w:szCs w:val="24"/>
        </w:rPr>
        <w:t xml:space="preserve">, </w:t>
      </w:r>
      <w:proofErr w:type="gramStart"/>
      <w:r>
        <w:rPr>
          <w:rFonts w:asciiTheme="minorHAnsi" w:hAnsiTheme="minorHAnsi" w:cstheme="minorHAnsi"/>
          <w:sz w:val="24"/>
          <w:szCs w:val="24"/>
        </w:rPr>
        <w:t>It</w:t>
      </w:r>
      <w:proofErr w:type="gramEnd"/>
      <w:r>
        <w:rPr>
          <w:rFonts w:asciiTheme="minorHAnsi" w:hAnsiTheme="minorHAnsi" w:cstheme="minorHAnsi"/>
          <w:sz w:val="24"/>
          <w:szCs w:val="24"/>
        </w:rPr>
        <w:t xml:space="preserve"> became interesting for me to learn more about cyber security. </w:t>
      </w:r>
    </w:p>
    <w:p w14:paraId="14617081" w14:textId="753595AE" w:rsidR="005B0421" w:rsidRDefault="005B0421" w:rsidP="005B0421">
      <w:pPr>
        <w:pStyle w:val="BodyText"/>
        <w:numPr>
          <w:ilvl w:val="0"/>
          <w:numId w:val="3"/>
        </w:numPr>
        <w:spacing w:before="200" w:line="276" w:lineRule="auto"/>
        <w:ind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hat is one thing that you were able to learn or accomplish through this Assignment that you did not know prior to starting.</w:t>
      </w:r>
    </w:p>
    <w:p w14:paraId="56735E21" w14:textId="75C95B74" w:rsidR="00301BAE" w:rsidRDefault="00301BAE" w:rsidP="00301BAE">
      <w:pPr>
        <w:pStyle w:val="BodyText"/>
        <w:spacing w:before="200" w:line="276" w:lineRule="auto"/>
        <w:ind w:left="180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By doing this assignment, I learned more regarding kali and </w:t>
      </w:r>
      <w:proofErr w:type="gramStart"/>
      <w:r>
        <w:rPr>
          <w:rFonts w:asciiTheme="minorHAnsi" w:hAnsiTheme="minorHAnsi" w:cstheme="minorHAnsi"/>
          <w:sz w:val="24"/>
          <w:szCs w:val="24"/>
        </w:rPr>
        <w:t>it’s</w:t>
      </w:r>
      <w:proofErr w:type="gramEnd"/>
      <w:r>
        <w:rPr>
          <w:rFonts w:asciiTheme="minorHAnsi" w:hAnsiTheme="minorHAnsi" w:cstheme="minorHAnsi"/>
          <w:sz w:val="24"/>
          <w:szCs w:val="24"/>
        </w:rPr>
        <w:t xml:space="preserve"> command as I was unaware of this before.</w:t>
      </w:r>
    </w:p>
    <w:p w14:paraId="077C3EBB" w14:textId="7980E5B1" w:rsidR="007F3022" w:rsidRDefault="007F3022">
      <w:pPr>
        <w:rPr>
          <w:rFonts w:asciiTheme="minorHAnsi" w:hAnsiTheme="minorHAnsi" w:cstheme="minorHAnsi"/>
          <w:sz w:val="24"/>
          <w:szCs w:val="24"/>
        </w:rPr>
      </w:pPr>
    </w:p>
    <w:p w14:paraId="5A502142" w14:textId="0BF10D06" w:rsidR="005C3BFB" w:rsidRDefault="005C3BFB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5C3BFB">
        <w:rPr>
          <w:rFonts w:asciiTheme="minorHAnsi" w:hAnsiTheme="minorHAnsi" w:cstheme="minorHAnsi"/>
          <w:b/>
          <w:bCs/>
          <w:sz w:val="24"/>
          <w:szCs w:val="24"/>
        </w:rPr>
        <w:t>Reference</w:t>
      </w:r>
      <w:r>
        <w:rPr>
          <w:rFonts w:asciiTheme="minorHAnsi" w:hAnsiTheme="minorHAnsi" w:cstheme="minorHAnsi"/>
          <w:b/>
          <w:bCs/>
          <w:sz w:val="24"/>
          <w:szCs w:val="24"/>
        </w:rPr>
        <w:t>s</w:t>
      </w:r>
      <w:r w:rsidRPr="005C3BFB">
        <w:rPr>
          <w:rFonts w:asciiTheme="minorHAnsi" w:hAnsiTheme="minorHAnsi" w:cstheme="minorHAnsi"/>
          <w:b/>
          <w:bCs/>
          <w:sz w:val="24"/>
          <w:szCs w:val="24"/>
        </w:rPr>
        <w:t>:</w:t>
      </w:r>
    </w:p>
    <w:p w14:paraId="25138147" w14:textId="18F526F0" w:rsidR="00F60EF7" w:rsidRDefault="00F60EF7">
      <w:pPr>
        <w:rPr>
          <w:rFonts w:asciiTheme="minorHAnsi" w:hAnsiTheme="minorHAnsi" w:cstheme="minorHAnsi"/>
          <w:sz w:val="24"/>
          <w:szCs w:val="24"/>
        </w:rPr>
      </w:pPr>
      <w:hyperlink r:id="rId15" w:history="1">
        <w:r w:rsidRPr="000D2D52">
          <w:rPr>
            <w:rStyle w:val="Hyperlink"/>
            <w:rFonts w:asciiTheme="minorHAnsi" w:hAnsiTheme="minorHAnsi" w:cstheme="minorHAnsi"/>
            <w:sz w:val="24"/>
            <w:szCs w:val="24"/>
          </w:rPr>
          <w:t>https://www.geeksforgeeks.org/how-to-link-kali-linux-with-metasploitable-2/</w:t>
        </w:r>
      </w:hyperlink>
    </w:p>
    <w:p w14:paraId="103A764A" w14:textId="75FA8B8A" w:rsidR="00F60EF7" w:rsidRPr="00F60EF7" w:rsidRDefault="00F60EF7">
      <w:pPr>
        <w:rPr>
          <w:rFonts w:asciiTheme="minorHAnsi" w:hAnsiTheme="minorHAnsi" w:cstheme="minorHAnsi"/>
          <w:sz w:val="24"/>
          <w:szCs w:val="24"/>
        </w:rPr>
      </w:pPr>
      <w:r w:rsidRPr="00F60EF7">
        <w:rPr>
          <w:rFonts w:asciiTheme="minorHAnsi" w:hAnsiTheme="minorHAnsi" w:cstheme="minorHAnsi"/>
          <w:sz w:val="24"/>
          <w:szCs w:val="24"/>
        </w:rPr>
        <w:t>https://docs.rapid7.com/metasploit/metasploitable-2-exploitability-guide/</w:t>
      </w:r>
    </w:p>
    <w:p w14:paraId="13D5FB63" w14:textId="77777777" w:rsidR="007F3022" w:rsidRDefault="007F3022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0C44B58B" w14:textId="38FDFC7F" w:rsidR="005138A2" w:rsidRPr="005138A2" w:rsidRDefault="005138A2" w:rsidP="005138A2">
      <w:pPr>
        <w:widowControl/>
        <w:shd w:val="clear" w:color="auto" w:fill="FFFFFF"/>
        <w:tabs>
          <w:tab w:val="left" w:pos="1901"/>
        </w:tabs>
        <w:autoSpaceDE/>
        <w:autoSpaceDN/>
        <w:spacing w:before="1" w:line="276" w:lineRule="auto"/>
        <w:ind w:right="118"/>
        <w:contextualSpacing/>
        <w:jc w:val="both"/>
        <w:rPr>
          <w:rFonts w:asciiTheme="minorHAnsi" w:hAnsiTheme="minorHAnsi" w:cstheme="minorHAnsi"/>
          <w:sz w:val="24"/>
          <w:szCs w:val="24"/>
        </w:rPr>
      </w:pPr>
    </w:p>
    <w:sectPr w:rsidR="005138A2" w:rsidRPr="005138A2">
      <w:headerReference w:type="default" r:id="rId16"/>
      <w:footerReference w:type="default" r:id="rId17"/>
      <w:pgSz w:w="12240" w:h="15840"/>
      <w:pgMar w:top="1340" w:right="1320" w:bottom="1460" w:left="1340" w:header="707" w:footer="12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B71A6" w14:textId="77777777" w:rsidR="00416EDF" w:rsidRDefault="00416EDF">
      <w:r>
        <w:separator/>
      </w:r>
    </w:p>
  </w:endnote>
  <w:endnote w:type="continuationSeparator" w:id="0">
    <w:p w14:paraId="0474269F" w14:textId="77777777" w:rsidR="00416EDF" w:rsidRDefault="00416E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1EB0F" w14:textId="0D179785" w:rsidR="006A2C80" w:rsidRDefault="006A2C80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1381D" w14:textId="77777777" w:rsidR="00416EDF" w:rsidRDefault="00416EDF">
      <w:r>
        <w:separator/>
      </w:r>
    </w:p>
  </w:footnote>
  <w:footnote w:type="continuationSeparator" w:id="0">
    <w:p w14:paraId="7C897DDC" w14:textId="77777777" w:rsidR="00416EDF" w:rsidRDefault="00416E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5B081" w14:textId="5E70434A" w:rsidR="006A2C80" w:rsidRDefault="00B1089C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F8B59A7" wp14:editId="1B211005">
              <wp:simplePos x="0" y="0"/>
              <wp:positionH relativeFrom="page">
                <wp:posOffset>2386330</wp:posOffset>
              </wp:positionH>
              <wp:positionV relativeFrom="page">
                <wp:posOffset>436245</wp:posOffset>
              </wp:positionV>
              <wp:extent cx="2999740" cy="141605"/>
              <wp:effectExtent l="0" t="0" r="0" b="3175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99740" cy="141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9F466C" w14:textId="1C01711F" w:rsidR="006A2C80" w:rsidRDefault="006A2C80">
                          <w:pPr>
                            <w:spacing w:before="20"/>
                            <w:ind w:left="20"/>
                            <w:rPr>
                              <w:rFonts w:ascii="Georgia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F8B59A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87.9pt;margin-top:34.35pt;width:236.2pt;height:11.1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" filled="f" stroked="f">
              <v:textbox inset="0,0,0,0">
                <w:txbxContent>
                  <w:p w14:paraId="199F466C" w14:textId="1C01711F" w:rsidR="006A2C80" w:rsidRDefault="006A2C80">
                    <w:pPr>
                      <w:spacing w:before="20"/>
                      <w:ind w:left="20"/>
                      <w:rPr>
                        <w:rFonts w:ascii="Georgia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46A26"/>
    <w:multiLevelType w:val="hybridMultilevel"/>
    <w:tmpl w:val="9B127A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850DCE"/>
    <w:multiLevelType w:val="hybridMultilevel"/>
    <w:tmpl w:val="31FCEDB2"/>
    <w:lvl w:ilvl="0" w:tplc="0FB29DCC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E61522B"/>
    <w:multiLevelType w:val="hybridMultilevel"/>
    <w:tmpl w:val="F7E81ED0"/>
    <w:lvl w:ilvl="0" w:tplc="751075E2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w w:val="100"/>
        <w:sz w:val="22"/>
        <w:szCs w:val="22"/>
        <w:lang w:val="en-CA" w:eastAsia="en-CA" w:bidi="en-CA"/>
      </w:rPr>
    </w:lvl>
    <w:lvl w:ilvl="1" w:tplc="D69CAB98">
      <w:numFmt w:val="bullet"/>
      <w:lvlText w:val="•"/>
      <w:lvlJc w:val="left"/>
      <w:pPr>
        <w:ind w:left="2668" w:hanging="360"/>
      </w:pPr>
      <w:rPr>
        <w:rFonts w:hint="default"/>
        <w:lang w:val="en-CA" w:eastAsia="en-CA" w:bidi="en-CA"/>
      </w:rPr>
    </w:lvl>
    <w:lvl w:ilvl="2" w:tplc="85F447BC">
      <w:numFmt w:val="bullet"/>
      <w:lvlText w:val="•"/>
      <w:lvlJc w:val="left"/>
      <w:pPr>
        <w:ind w:left="3436" w:hanging="360"/>
      </w:pPr>
      <w:rPr>
        <w:rFonts w:hint="default"/>
        <w:lang w:val="en-CA" w:eastAsia="en-CA" w:bidi="en-CA"/>
      </w:rPr>
    </w:lvl>
    <w:lvl w:ilvl="3" w:tplc="6EA6314A">
      <w:numFmt w:val="bullet"/>
      <w:lvlText w:val="•"/>
      <w:lvlJc w:val="left"/>
      <w:pPr>
        <w:ind w:left="4204" w:hanging="360"/>
      </w:pPr>
      <w:rPr>
        <w:rFonts w:hint="default"/>
        <w:lang w:val="en-CA" w:eastAsia="en-CA" w:bidi="en-CA"/>
      </w:rPr>
    </w:lvl>
    <w:lvl w:ilvl="4" w:tplc="41E45764">
      <w:numFmt w:val="bullet"/>
      <w:lvlText w:val="•"/>
      <w:lvlJc w:val="left"/>
      <w:pPr>
        <w:ind w:left="4972" w:hanging="360"/>
      </w:pPr>
      <w:rPr>
        <w:rFonts w:hint="default"/>
        <w:lang w:val="en-CA" w:eastAsia="en-CA" w:bidi="en-CA"/>
      </w:rPr>
    </w:lvl>
    <w:lvl w:ilvl="5" w:tplc="2ABCDF32">
      <w:numFmt w:val="bullet"/>
      <w:lvlText w:val="•"/>
      <w:lvlJc w:val="left"/>
      <w:pPr>
        <w:ind w:left="5740" w:hanging="360"/>
      </w:pPr>
      <w:rPr>
        <w:rFonts w:hint="default"/>
        <w:lang w:val="en-CA" w:eastAsia="en-CA" w:bidi="en-CA"/>
      </w:rPr>
    </w:lvl>
    <w:lvl w:ilvl="6" w:tplc="28A818E0">
      <w:numFmt w:val="bullet"/>
      <w:lvlText w:val="•"/>
      <w:lvlJc w:val="left"/>
      <w:pPr>
        <w:ind w:left="6508" w:hanging="360"/>
      </w:pPr>
      <w:rPr>
        <w:rFonts w:hint="default"/>
        <w:lang w:val="en-CA" w:eastAsia="en-CA" w:bidi="en-CA"/>
      </w:rPr>
    </w:lvl>
    <w:lvl w:ilvl="7" w:tplc="CB46CEFA">
      <w:numFmt w:val="bullet"/>
      <w:lvlText w:val="•"/>
      <w:lvlJc w:val="left"/>
      <w:pPr>
        <w:ind w:left="7276" w:hanging="360"/>
      </w:pPr>
      <w:rPr>
        <w:rFonts w:hint="default"/>
        <w:lang w:val="en-CA" w:eastAsia="en-CA" w:bidi="en-CA"/>
      </w:rPr>
    </w:lvl>
    <w:lvl w:ilvl="8" w:tplc="F9F4871E">
      <w:numFmt w:val="bullet"/>
      <w:lvlText w:val="•"/>
      <w:lvlJc w:val="left"/>
      <w:pPr>
        <w:ind w:left="8044" w:hanging="360"/>
      </w:pPr>
      <w:rPr>
        <w:rFonts w:hint="default"/>
        <w:lang w:val="en-CA" w:eastAsia="en-CA" w:bidi="en-CA"/>
      </w:rPr>
    </w:lvl>
  </w:abstractNum>
  <w:num w:numId="1" w16cid:durableId="1544292492">
    <w:abstractNumId w:val="2"/>
  </w:num>
  <w:num w:numId="2" w16cid:durableId="1084686828">
    <w:abstractNumId w:val="0"/>
  </w:num>
  <w:num w:numId="3" w16cid:durableId="2061865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tjQwMDI0NTYxMzJX0lEKTi0uzszPAykwrgUArN/NtywAAAA="/>
  </w:docVars>
  <w:rsids>
    <w:rsidRoot w:val="006A2C80"/>
    <w:rsid w:val="0001408C"/>
    <w:rsid w:val="000235C5"/>
    <w:rsid w:val="00024519"/>
    <w:rsid w:val="00037086"/>
    <w:rsid w:val="00065D50"/>
    <w:rsid w:val="00070E55"/>
    <w:rsid w:val="001043B6"/>
    <w:rsid w:val="001223AC"/>
    <w:rsid w:val="001D2C47"/>
    <w:rsid w:val="0020722B"/>
    <w:rsid w:val="00216EF3"/>
    <w:rsid w:val="00273ECC"/>
    <w:rsid w:val="002744D0"/>
    <w:rsid w:val="002826D0"/>
    <w:rsid w:val="002957B4"/>
    <w:rsid w:val="002C5179"/>
    <w:rsid w:val="002D0688"/>
    <w:rsid w:val="00301BAE"/>
    <w:rsid w:val="003474DC"/>
    <w:rsid w:val="00383E14"/>
    <w:rsid w:val="00416EDF"/>
    <w:rsid w:val="0043766D"/>
    <w:rsid w:val="00474FE8"/>
    <w:rsid w:val="004B69F7"/>
    <w:rsid w:val="004F015A"/>
    <w:rsid w:val="005138A2"/>
    <w:rsid w:val="005B0421"/>
    <w:rsid w:val="005C3BFB"/>
    <w:rsid w:val="005E12A8"/>
    <w:rsid w:val="00623B03"/>
    <w:rsid w:val="0069428F"/>
    <w:rsid w:val="006A2C80"/>
    <w:rsid w:val="006C4FF5"/>
    <w:rsid w:val="006D706F"/>
    <w:rsid w:val="00745705"/>
    <w:rsid w:val="0075051F"/>
    <w:rsid w:val="0077719F"/>
    <w:rsid w:val="007F3022"/>
    <w:rsid w:val="00806136"/>
    <w:rsid w:val="00861EB8"/>
    <w:rsid w:val="008778DC"/>
    <w:rsid w:val="008C56F6"/>
    <w:rsid w:val="008D6517"/>
    <w:rsid w:val="00914317"/>
    <w:rsid w:val="00950E3A"/>
    <w:rsid w:val="009B41AA"/>
    <w:rsid w:val="00A015F2"/>
    <w:rsid w:val="00A12803"/>
    <w:rsid w:val="00A32C6A"/>
    <w:rsid w:val="00AB5F46"/>
    <w:rsid w:val="00AC14B3"/>
    <w:rsid w:val="00AC6F3F"/>
    <w:rsid w:val="00B1089C"/>
    <w:rsid w:val="00B76683"/>
    <w:rsid w:val="00BD08AC"/>
    <w:rsid w:val="00C2176A"/>
    <w:rsid w:val="00C624EA"/>
    <w:rsid w:val="00C94E8D"/>
    <w:rsid w:val="00D56BA1"/>
    <w:rsid w:val="00D75031"/>
    <w:rsid w:val="00DB64A8"/>
    <w:rsid w:val="00E21110"/>
    <w:rsid w:val="00E31732"/>
    <w:rsid w:val="00E32636"/>
    <w:rsid w:val="00E737E6"/>
    <w:rsid w:val="00F07282"/>
    <w:rsid w:val="00F36EBC"/>
    <w:rsid w:val="00F60EF7"/>
    <w:rsid w:val="00F92F6A"/>
    <w:rsid w:val="00F95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E69279"/>
  <w15:docId w15:val="{97A4C91F-799D-4256-824F-B8F218A77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en-CA" w:eastAsia="en-CA" w:bidi="en-CA"/>
    </w:rPr>
  </w:style>
  <w:style w:type="paragraph" w:styleId="Heading1">
    <w:name w:val="heading 1"/>
    <w:basedOn w:val="Normal"/>
    <w:uiPriority w:val="9"/>
    <w:qFormat/>
    <w:pPr>
      <w:ind w:left="1900" w:hanging="36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  <w:pPr>
      <w:ind w:left="190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2D068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068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C4F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4FF5"/>
    <w:rPr>
      <w:rFonts w:ascii="Times New Roman" w:eastAsia="Times New Roman" w:hAnsi="Times New Roman" w:cs="Times New Roman"/>
      <w:lang w:val="en-CA" w:eastAsia="en-CA" w:bidi="en-CA"/>
    </w:rPr>
  </w:style>
  <w:style w:type="paragraph" w:styleId="Footer">
    <w:name w:val="footer"/>
    <w:basedOn w:val="Normal"/>
    <w:link w:val="FooterChar"/>
    <w:uiPriority w:val="99"/>
    <w:unhideWhenUsed/>
    <w:rsid w:val="006C4F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4FF5"/>
    <w:rPr>
      <w:rFonts w:ascii="Times New Roman" w:eastAsia="Times New Roman" w:hAnsi="Times New Roman" w:cs="Times New Roman"/>
      <w:lang w:val="en-CA" w:eastAsia="en-CA" w:bidi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E3173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722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32C6A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56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6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www.geeksforgeeks.org/how-to-link-kali-linux-with-metasploitable-2/" TargetMode="Externa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5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dvorski</dc:creator>
  <cp:lastModifiedBy>Dhwani Rakeshbhai Bhavsar</cp:lastModifiedBy>
  <cp:revision>35</cp:revision>
  <dcterms:created xsi:type="dcterms:W3CDTF">2020-05-05T21:27:00Z</dcterms:created>
  <dcterms:modified xsi:type="dcterms:W3CDTF">2024-01-24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6-2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12-21T00:00:00Z</vt:filetime>
  </property>
</Properties>
</file>